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CC178B" w14:textId="77777777" w:rsidR="00535F20" w:rsidRPr="00332528" w:rsidRDefault="00535F20" w:rsidP="00535F20">
      <w:pPr>
        <w:jc w:val="center"/>
        <w:rPr>
          <w:rFonts w:ascii="Calibri" w:hAnsi="Calibri"/>
          <w:b/>
        </w:rPr>
      </w:pPr>
      <w:r w:rsidRPr="00332528">
        <w:rPr>
          <w:rFonts w:ascii="Calibri" w:hAnsi="Calibri"/>
          <w:b/>
        </w:rPr>
        <w:t>Curriculum Business Subcommittee Meeting</w:t>
      </w:r>
    </w:p>
    <w:p w14:paraId="29B019F9" w14:textId="46C5E724" w:rsidR="00535F20" w:rsidRPr="00332528" w:rsidRDefault="00D638BD" w:rsidP="00535F20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January 2019</w:t>
      </w:r>
    </w:p>
    <w:p w14:paraId="63E11D34" w14:textId="77777777" w:rsidR="00535F20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Attendance: </w:t>
      </w:r>
    </w:p>
    <w:p w14:paraId="76E88B47" w14:textId="7DAC3AE9" w:rsidR="00D02655" w:rsidRPr="007F1632" w:rsidRDefault="00D02655" w:rsidP="00D02655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Gendron, M. 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Management Information Systems) </w:t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B53064">
        <w:rPr>
          <w:rFonts w:ascii="Calibri" w:hAnsi="Calibri"/>
        </w:rPr>
        <w:t>He, F</w:t>
      </w:r>
      <w:r w:rsidR="00B53064" w:rsidRPr="007F1632">
        <w:rPr>
          <w:rFonts w:ascii="Calibri" w:hAnsi="Calibri"/>
        </w:rPr>
        <w:t xml:space="preserve">. </w:t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  <w:t>(</w:t>
      </w:r>
      <w:r w:rsidR="00B53064">
        <w:rPr>
          <w:rFonts w:ascii="Calibri" w:hAnsi="Calibri"/>
        </w:rPr>
        <w:t>Finance</w:t>
      </w:r>
      <w:r w:rsidR="00B53064" w:rsidRPr="007F1632">
        <w:rPr>
          <w:rFonts w:ascii="Calibri" w:hAnsi="Calibri"/>
        </w:rPr>
        <w:t>)</w:t>
      </w:r>
      <w:r w:rsidR="00B53064" w:rsidRPr="00332528">
        <w:rPr>
          <w:rFonts w:ascii="Calibri" w:hAnsi="Calibri"/>
        </w:rPr>
        <w:t xml:space="preserve"> </w:t>
      </w:r>
    </w:p>
    <w:p w14:paraId="4C3C8C24" w14:textId="75BD5F45" w:rsidR="005028B3" w:rsidRPr="007F1632" w:rsidRDefault="005028B3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Harris, D. 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Dean’s Rep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proofErr w:type="spellStart"/>
      <w:r w:rsidR="00B53064">
        <w:rPr>
          <w:rFonts w:ascii="Calibri" w:hAnsi="Calibri"/>
        </w:rPr>
        <w:t>Ciotto</w:t>
      </w:r>
      <w:proofErr w:type="spellEnd"/>
      <w:r w:rsidR="00B53064">
        <w:rPr>
          <w:rFonts w:ascii="Calibri" w:hAnsi="Calibri"/>
        </w:rPr>
        <w:t>, C</w:t>
      </w:r>
      <w:r w:rsidR="00B53064">
        <w:rPr>
          <w:rFonts w:ascii="Calibri" w:hAnsi="Calibri"/>
        </w:rPr>
        <w:t xml:space="preserve">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>(</w:t>
      </w:r>
      <w:r w:rsidR="00B53064">
        <w:rPr>
          <w:rFonts w:ascii="Calibri" w:hAnsi="Calibri"/>
        </w:rPr>
        <w:t>PEHP</w:t>
      </w:r>
      <w:r w:rsidR="00B53064" w:rsidRPr="007F1632">
        <w:rPr>
          <w:rFonts w:ascii="Calibri" w:hAnsi="Calibri"/>
        </w:rPr>
        <w:t>)</w:t>
      </w:r>
    </w:p>
    <w:p w14:paraId="5C56EF35" w14:textId="09045E6B" w:rsidR="00B53064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im, Y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 (Marketing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B53064">
        <w:rPr>
          <w:rFonts w:ascii="Calibri" w:hAnsi="Calibri"/>
        </w:rPr>
        <w:t xml:space="preserve">Fellows, C.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>(</w:t>
      </w:r>
      <w:r w:rsidR="00B53064">
        <w:rPr>
          <w:rFonts w:ascii="Calibri" w:hAnsi="Calibri"/>
        </w:rPr>
        <w:t>Dance</w:t>
      </w:r>
      <w:r w:rsidR="00B53064" w:rsidRPr="007F1632">
        <w:rPr>
          <w:rFonts w:ascii="Calibri" w:hAnsi="Calibri"/>
        </w:rPr>
        <w:t>)</w:t>
      </w:r>
      <w:r w:rsidR="00B53064" w:rsidRPr="00332528">
        <w:rPr>
          <w:rFonts w:ascii="Calibri" w:hAnsi="Calibri"/>
        </w:rPr>
        <w:t xml:space="preserve"> </w:t>
      </w:r>
    </w:p>
    <w:p w14:paraId="20DA7064" w14:textId="01717183" w:rsidR="00B71E20" w:rsidRPr="007F1632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usaila, M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 (Accounting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E736EE">
        <w:rPr>
          <w:rFonts w:ascii="Calibri" w:hAnsi="Calibri"/>
        </w:rPr>
        <w:t xml:space="preserve">- </w:t>
      </w:r>
      <w:r w:rsidR="00B53064">
        <w:rPr>
          <w:rFonts w:ascii="Calibri" w:hAnsi="Calibri"/>
        </w:rPr>
        <w:t>Rodriguez, C.</w:t>
      </w:r>
      <w:r w:rsidR="00B53064">
        <w:rPr>
          <w:rFonts w:ascii="Calibri" w:hAnsi="Calibri"/>
        </w:rPr>
        <w:t xml:space="preserve"> </w:t>
      </w:r>
      <w:r w:rsidR="00B53064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  <w:t>(</w:t>
      </w:r>
      <w:r w:rsidR="00B53064">
        <w:rPr>
          <w:rFonts w:ascii="Calibri" w:hAnsi="Calibri"/>
        </w:rPr>
        <w:t>Accounting Graduate</w:t>
      </w:r>
      <w:r w:rsidR="00B53064" w:rsidRPr="007F1632">
        <w:rPr>
          <w:rFonts w:ascii="Calibri" w:hAnsi="Calibri"/>
        </w:rPr>
        <w:t>)</w:t>
      </w:r>
    </w:p>
    <w:p w14:paraId="346B4536" w14:textId="6D33E0C2" w:rsidR="00C34FB3" w:rsidRPr="007F1632" w:rsidRDefault="00B71E20" w:rsidP="006943E3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 w:rsidR="00752BDA" w:rsidRPr="007F1632">
        <w:rPr>
          <w:rFonts w:ascii="Calibri" w:hAnsi="Calibri"/>
        </w:rPr>
        <w:t xml:space="preserve">Merenstein, B </w:t>
      </w:r>
      <w:r w:rsidR="00752BDA" w:rsidRPr="007F1632">
        <w:rPr>
          <w:rFonts w:ascii="Calibri" w:hAnsi="Calibri"/>
        </w:rPr>
        <w:tab/>
      </w:r>
      <w:r w:rsidR="00752BDA" w:rsidRPr="007F1632">
        <w:rPr>
          <w:rFonts w:ascii="Calibri" w:hAnsi="Calibri"/>
        </w:rPr>
        <w:tab/>
        <w:t>(</w:t>
      </w:r>
      <w:r w:rsidR="00D02655" w:rsidRPr="007F1632">
        <w:rPr>
          <w:rFonts w:ascii="Calibri" w:hAnsi="Calibri"/>
        </w:rPr>
        <w:t>Chair</w:t>
      </w:r>
      <w:r w:rsidR="00752BDA" w:rsidRPr="007F1632">
        <w:rPr>
          <w:rFonts w:ascii="Calibri" w:hAnsi="Calibri"/>
        </w:rPr>
        <w:t>)</w:t>
      </w:r>
    </w:p>
    <w:p w14:paraId="17DA1A61" w14:textId="169CBFFF" w:rsidR="00CE142D" w:rsidRDefault="00CE142D" w:rsidP="00000608">
      <w:pPr>
        <w:pStyle w:val="NoSpacing"/>
        <w:rPr>
          <w:rFonts w:ascii="Calibri" w:hAnsi="Calibri"/>
        </w:rPr>
      </w:pPr>
    </w:p>
    <w:p w14:paraId="167E65C4" w14:textId="77777777" w:rsidR="00875D2E" w:rsidRPr="00332528" w:rsidRDefault="00875D2E" w:rsidP="00000608">
      <w:pPr>
        <w:pStyle w:val="NoSpacing"/>
        <w:rPr>
          <w:rFonts w:ascii="Calibri" w:hAnsi="Calibri"/>
        </w:rPr>
      </w:pPr>
      <w:bookmarkStart w:id="0" w:name="_GoBack"/>
      <w:bookmarkEnd w:id="0"/>
    </w:p>
    <w:p w14:paraId="6E35842F" w14:textId="34625738" w:rsidR="00632A69" w:rsidRPr="0018043A" w:rsidRDefault="00D770E0" w:rsidP="0018043A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 xml:space="preserve">MOTION: </w:t>
      </w:r>
      <w:r w:rsidR="006F2314" w:rsidRPr="0018043A">
        <w:rPr>
          <w:rFonts w:ascii="Calibri" w:hAnsi="Calibri"/>
        </w:rPr>
        <w:t xml:space="preserve">To </w:t>
      </w:r>
      <w:r w:rsidR="00CE142D">
        <w:rPr>
          <w:rFonts w:ascii="Calibri" w:hAnsi="Calibri"/>
        </w:rPr>
        <w:t xml:space="preserve">approve </w:t>
      </w:r>
      <w:r w:rsidR="00D251E2">
        <w:rPr>
          <w:rFonts w:ascii="Calibri" w:hAnsi="Calibri"/>
        </w:rPr>
        <w:t>November</w:t>
      </w:r>
      <w:r w:rsidR="00CE142D">
        <w:rPr>
          <w:rFonts w:ascii="Calibri" w:hAnsi="Calibri"/>
        </w:rPr>
        <w:t xml:space="preserve"> 2018 minutes</w:t>
      </w:r>
      <w:r w:rsidR="0018043A" w:rsidRPr="0018043A">
        <w:rPr>
          <w:rFonts w:ascii="Calibri" w:hAnsi="Calibri"/>
        </w:rPr>
        <w:t xml:space="preserve">.  </w:t>
      </w:r>
    </w:p>
    <w:p w14:paraId="57547EA1" w14:textId="2DCC75C3" w:rsidR="005E6324" w:rsidRDefault="0018043A" w:rsidP="005E6324">
      <w:pPr>
        <w:pStyle w:val="ListParagraph"/>
        <w:numPr>
          <w:ilvl w:val="0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7CE799B" w14:textId="77777777" w:rsidR="005E6324" w:rsidRPr="005E6324" w:rsidRDefault="005E6324" w:rsidP="005E6324">
      <w:pPr>
        <w:pStyle w:val="ListParagraph"/>
        <w:jc w:val="both"/>
        <w:rPr>
          <w:rFonts w:ascii="Calibri" w:hAnsi="Calibri"/>
        </w:rPr>
      </w:pPr>
    </w:p>
    <w:p w14:paraId="07D5FE21" w14:textId="2D709AC5" w:rsidR="00632A69" w:rsidRPr="00A94608" w:rsidRDefault="005A7CE1" w:rsidP="00A94608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Dance</w:t>
      </w:r>
      <w:r w:rsidR="00A94608">
        <w:rPr>
          <w:rFonts w:ascii="Calibri" w:eastAsia="Times New Roman" w:hAnsi="Calibri" w:cs="Times New Roman"/>
          <w:color w:val="000000"/>
        </w:rPr>
        <w:t xml:space="preserve"> (</w:t>
      </w:r>
      <w:proofErr w:type="spellStart"/>
      <w:r>
        <w:rPr>
          <w:rFonts w:ascii="Calibri" w:eastAsia="Times New Roman" w:hAnsi="Calibri" w:cs="Times New Roman"/>
          <w:color w:val="000000"/>
        </w:rPr>
        <w:t>Ciotto</w:t>
      </w:r>
      <w:proofErr w:type="spellEnd"/>
      <w:r>
        <w:rPr>
          <w:rFonts w:ascii="Calibri" w:eastAsia="Times New Roman" w:hAnsi="Calibri" w:cs="Times New Roman"/>
          <w:color w:val="000000"/>
        </w:rPr>
        <w:t>/Fellows</w:t>
      </w:r>
      <w:r w:rsidR="00A94608">
        <w:rPr>
          <w:rFonts w:ascii="Calibri" w:eastAsia="Times New Roman" w:hAnsi="Calibri" w:cs="Times New Roman"/>
          <w:color w:val="000000"/>
        </w:rPr>
        <w:t>)</w:t>
      </w:r>
    </w:p>
    <w:p w14:paraId="161CDED6" w14:textId="1C1342C5" w:rsidR="00632A69" w:rsidRPr="00332528" w:rsidRDefault="005E6324" w:rsidP="00B13775">
      <w:p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OTION: To add entrepreneur/business track to dance program.  Amendments to original submission are to remover AC210 or 211 and add ENT350 to requirements</w:t>
      </w:r>
      <w:r w:rsidR="00BA5837">
        <w:rPr>
          <w:rFonts w:ascii="Calibri" w:eastAsia="Times New Roman" w:hAnsi="Calibri" w:cs="Times New Roman"/>
          <w:color w:val="000000"/>
        </w:rPr>
        <w:t xml:space="preserve">.  </w:t>
      </w:r>
    </w:p>
    <w:p w14:paraId="6910EA59" w14:textId="2523DE14" w:rsidR="00D770E0" w:rsidRPr="00E20486" w:rsidRDefault="00BA5837" w:rsidP="00B13775">
      <w:pPr>
        <w:pStyle w:val="ListParagraph"/>
        <w:numPr>
          <w:ilvl w:val="0"/>
          <w:numId w:val="27"/>
        </w:numPr>
        <w:ind w:left="900"/>
        <w:jc w:val="both"/>
        <w:rPr>
          <w:rFonts w:ascii="Calibri" w:hAnsi="Calibri"/>
        </w:rPr>
      </w:pPr>
      <w:r w:rsidRPr="00E20486">
        <w:rPr>
          <w:rFonts w:ascii="Calibri" w:hAnsi="Calibri"/>
        </w:rPr>
        <w:t>All</w:t>
      </w:r>
      <w:r w:rsidR="00D770E0" w:rsidRPr="00E20486">
        <w:rPr>
          <w:rFonts w:ascii="Calibri" w:hAnsi="Calibri"/>
        </w:rPr>
        <w:t xml:space="preserve"> members are in favor</w:t>
      </w:r>
      <w:r w:rsidR="000348C6" w:rsidRPr="00E20486">
        <w:rPr>
          <w:rFonts w:ascii="Calibri" w:hAnsi="Calibri"/>
        </w:rPr>
        <w:t>:  Approved.</w:t>
      </w:r>
    </w:p>
    <w:p w14:paraId="22195A4C" w14:textId="77777777" w:rsidR="003145F3" w:rsidRDefault="003145F3" w:rsidP="003145F3">
      <w:pPr>
        <w:pStyle w:val="ListParagraph"/>
        <w:shd w:val="clear" w:color="auto" w:fill="FFFFFF"/>
        <w:spacing w:line="240" w:lineRule="auto"/>
        <w:rPr>
          <w:rFonts w:ascii="Calibri" w:eastAsia="Times New Roman" w:hAnsi="Calibri" w:cs="Times New Roman"/>
          <w:color w:val="000000"/>
        </w:rPr>
      </w:pPr>
    </w:p>
    <w:p w14:paraId="1244DA63" w14:textId="6E49936B" w:rsidR="003145F3" w:rsidRDefault="00FE4BAD" w:rsidP="003145F3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Accounting</w:t>
      </w:r>
      <w:r w:rsidR="003145F3" w:rsidRPr="003145F3">
        <w:rPr>
          <w:rFonts w:ascii="Calibri" w:eastAsia="Times New Roman" w:hAnsi="Calibri" w:cs="Times New Roman"/>
          <w:color w:val="000000"/>
        </w:rPr>
        <w:t xml:space="preserve"> (</w:t>
      </w:r>
      <w:r>
        <w:rPr>
          <w:rFonts w:ascii="Calibri" w:eastAsia="Times New Roman" w:hAnsi="Calibri" w:cs="Times New Roman"/>
          <w:color w:val="000000"/>
        </w:rPr>
        <w:t>Kusaila</w:t>
      </w:r>
      <w:r w:rsidR="003145F3" w:rsidRPr="003145F3">
        <w:rPr>
          <w:rFonts w:ascii="Calibri" w:eastAsia="Times New Roman" w:hAnsi="Calibri" w:cs="Times New Roman"/>
          <w:color w:val="000000"/>
        </w:rPr>
        <w:t>)</w:t>
      </w:r>
    </w:p>
    <w:p w14:paraId="470EE989" w14:textId="7BC07B09" w:rsidR="00E20486" w:rsidRPr="00C60198" w:rsidRDefault="00E20486" w:rsidP="00B13775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 w:rsidR="00FE4BAD">
        <w:rPr>
          <w:rFonts w:ascii="Calibri" w:hAnsi="Calibri"/>
        </w:rPr>
        <w:t xml:space="preserve">AC211 to update </w:t>
      </w:r>
      <w:proofErr w:type="spellStart"/>
      <w:r w:rsidR="00FE4BAD">
        <w:rPr>
          <w:rFonts w:ascii="Calibri" w:hAnsi="Calibri"/>
        </w:rPr>
        <w:t>prereq</w:t>
      </w:r>
      <w:proofErr w:type="spellEnd"/>
      <w:r w:rsidR="00FE4BAD">
        <w:rPr>
          <w:rFonts w:ascii="Calibri" w:hAnsi="Calibri"/>
        </w:rPr>
        <w:t>. to Math 101, or Math 102, or Math 103</w:t>
      </w:r>
      <w:r w:rsidRPr="00C60198">
        <w:rPr>
          <w:rFonts w:ascii="Calibri" w:hAnsi="Calibri"/>
        </w:rPr>
        <w:t xml:space="preserve">.  </w:t>
      </w:r>
    </w:p>
    <w:p w14:paraId="222209FC" w14:textId="223D1270" w:rsidR="00E20486" w:rsidRDefault="00E20486" w:rsidP="00B13775">
      <w:pPr>
        <w:pStyle w:val="ListParagraph"/>
        <w:numPr>
          <w:ilvl w:val="0"/>
          <w:numId w:val="27"/>
        </w:numPr>
        <w:ind w:left="99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1BF92A6E" w14:textId="77777777" w:rsidR="00FE4BAD" w:rsidRDefault="00FE4BAD" w:rsidP="00FE4BAD">
      <w:pPr>
        <w:pStyle w:val="ListParagraph"/>
        <w:ind w:left="990"/>
        <w:jc w:val="both"/>
        <w:rPr>
          <w:rFonts w:ascii="Calibri" w:hAnsi="Calibri"/>
        </w:rPr>
      </w:pPr>
    </w:p>
    <w:p w14:paraId="49A45EC5" w14:textId="153DF869" w:rsidR="00C07A73" w:rsidRDefault="00407A7C" w:rsidP="00C07A73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Construction</w:t>
      </w:r>
      <w:r w:rsidR="00C07A73">
        <w:rPr>
          <w:rFonts w:ascii="Calibri" w:eastAsia="Times New Roman" w:hAnsi="Calibri" w:cs="Times New Roman"/>
          <w:color w:val="000000"/>
        </w:rPr>
        <w:t xml:space="preserve"> Management</w:t>
      </w:r>
      <w:r w:rsidR="00C07A73" w:rsidRPr="003145F3">
        <w:rPr>
          <w:rFonts w:ascii="Calibri" w:eastAsia="Times New Roman" w:hAnsi="Calibri" w:cs="Times New Roman"/>
          <w:color w:val="000000"/>
        </w:rPr>
        <w:t xml:space="preserve"> (</w:t>
      </w:r>
      <w:r w:rsidR="00C07A73">
        <w:rPr>
          <w:rFonts w:ascii="Calibri" w:eastAsia="Times New Roman" w:hAnsi="Calibri" w:cs="Times New Roman"/>
          <w:color w:val="000000"/>
        </w:rPr>
        <w:t>Harris [as mgt.]</w:t>
      </w:r>
      <w:r w:rsidR="00C07A73" w:rsidRPr="003145F3">
        <w:rPr>
          <w:rFonts w:ascii="Calibri" w:eastAsia="Times New Roman" w:hAnsi="Calibri" w:cs="Times New Roman"/>
          <w:color w:val="000000"/>
        </w:rPr>
        <w:t>)</w:t>
      </w:r>
    </w:p>
    <w:p w14:paraId="41D47DB0" w14:textId="40ED4BE2" w:rsidR="00C07A73" w:rsidRPr="00C60198" w:rsidRDefault="00C07A73" w:rsidP="00C07A73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 w:rsidR="00CE1F80">
        <w:rPr>
          <w:rFonts w:ascii="Calibri" w:hAnsi="Calibri"/>
        </w:rPr>
        <w:t xml:space="preserve">CM455 - </w:t>
      </w:r>
      <w:r w:rsidR="00621DB7">
        <w:rPr>
          <w:rFonts w:ascii="Calibri" w:hAnsi="Calibri"/>
        </w:rPr>
        <w:t>to formally require MGT 495 as part of curriculum</w:t>
      </w:r>
      <w:r w:rsidRPr="00C60198">
        <w:rPr>
          <w:rFonts w:ascii="Calibri" w:hAnsi="Calibri"/>
        </w:rPr>
        <w:t xml:space="preserve">.  </w:t>
      </w:r>
    </w:p>
    <w:p w14:paraId="0FE6A5C7" w14:textId="77777777" w:rsidR="00C07A73" w:rsidRDefault="00C07A73" w:rsidP="00C07A73">
      <w:pPr>
        <w:pStyle w:val="ListParagraph"/>
        <w:numPr>
          <w:ilvl w:val="0"/>
          <w:numId w:val="27"/>
        </w:numPr>
        <w:ind w:left="99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72F3C2E4" w14:textId="77777777" w:rsidR="00394F9C" w:rsidRDefault="00394F9C" w:rsidP="0099095C">
      <w:pPr>
        <w:pStyle w:val="ListParagraph"/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</w:p>
    <w:p w14:paraId="11578C97" w14:textId="29021072" w:rsidR="00394F9C" w:rsidRDefault="00AE16B6" w:rsidP="00E20486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Finance</w:t>
      </w:r>
      <w:r w:rsidR="00394F9C">
        <w:rPr>
          <w:rFonts w:ascii="Calibri" w:eastAsia="Times New Roman" w:hAnsi="Calibri" w:cs="Times New Roman"/>
          <w:color w:val="000000"/>
        </w:rPr>
        <w:t xml:space="preserve"> (</w:t>
      </w:r>
      <w:r>
        <w:rPr>
          <w:rFonts w:ascii="Calibri" w:eastAsia="Times New Roman" w:hAnsi="Calibri" w:cs="Times New Roman"/>
          <w:color w:val="000000"/>
        </w:rPr>
        <w:t>He</w:t>
      </w:r>
      <w:r w:rsidR="00394F9C">
        <w:rPr>
          <w:rFonts w:ascii="Calibri" w:eastAsia="Times New Roman" w:hAnsi="Calibri" w:cs="Times New Roman"/>
          <w:color w:val="000000"/>
        </w:rPr>
        <w:t>)</w:t>
      </w:r>
    </w:p>
    <w:p w14:paraId="5D512316" w14:textId="601AFFF8" w:rsidR="0099095C" w:rsidRPr="00C60198" w:rsidRDefault="0099095C" w:rsidP="0099095C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 w:rsidR="00AE16B6">
        <w:rPr>
          <w:rFonts w:ascii="Calibri" w:hAnsi="Calibri"/>
        </w:rPr>
        <w:t>FIN 410 to redefine course, change description</w:t>
      </w:r>
      <w:r w:rsidR="00692C7E">
        <w:rPr>
          <w:rFonts w:ascii="Calibri" w:hAnsi="Calibri"/>
        </w:rPr>
        <w:t xml:space="preserve">. </w:t>
      </w:r>
    </w:p>
    <w:p w14:paraId="0CBBF1D1" w14:textId="77777777" w:rsidR="0099095C" w:rsidRDefault="0099095C" w:rsidP="00702606">
      <w:pPr>
        <w:pStyle w:val="ListParagraph"/>
        <w:numPr>
          <w:ilvl w:val="0"/>
          <w:numId w:val="28"/>
        </w:numPr>
        <w:ind w:left="90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639DB9E8" w14:textId="7C121BE7" w:rsidR="00AE16B6" w:rsidRPr="00C60198" w:rsidRDefault="00AE16B6" w:rsidP="00AE16B6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>
        <w:rPr>
          <w:rFonts w:ascii="Calibri" w:hAnsi="Calibri"/>
        </w:rPr>
        <w:t xml:space="preserve">FIN 411 </w:t>
      </w:r>
      <w:r>
        <w:rPr>
          <w:rFonts w:ascii="Calibri" w:hAnsi="Calibri"/>
        </w:rPr>
        <w:t xml:space="preserve">change </w:t>
      </w:r>
      <w:proofErr w:type="spellStart"/>
      <w:r>
        <w:rPr>
          <w:rFonts w:ascii="Calibri" w:hAnsi="Calibri"/>
        </w:rPr>
        <w:t>prereq</w:t>
      </w:r>
      <w:proofErr w:type="spellEnd"/>
      <w:r>
        <w:rPr>
          <w:rFonts w:ascii="Calibri" w:hAnsi="Calibri"/>
        </w:rPr>
        <w:t>. From 3 to 1</w:t>
      </w:r>
      <w:r>
        <w:rPr>
          <w:rFonts w:ascii="Calibri" w:hAnsi="Calibri"/>
        </w:rPr>
        <w:t xml:space="preserve">. </w:t>
      </w:r>
    </w:p>
    <w:p w14:paraId="34F1E04F" w14:textId="77777777" w:rsidR="00AE16B6" w:rsidRDefault="00AE16B6" w:rsidP="00AE16B6">
      <w:pPr>
        <w:pStyle w:val="ListParagraph"/>
        <w:numPr>
          <w:ilvl w:val="0"/>
          <w:numId w:val="28"/>
        </w:numPr>
        <w:ind w:left="90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16205091" w14:textId="77777777" w:rsidR="00C56B6B" w:rsidRDefault="00C56B6B" w:rsidP="00C56B6B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>
        <w:rPr>
          <w:rFonts w:ascii="Calibri" w:hAnsi="Calibri"/>
        </w:rPr>
        <w:t>Finance program change, to remove LAW 400 and to add FIN450 and FIN 433 to directed finance electives.</w:t>
      </w:r>
    </w:p>
    <w:p w14:paraId="70BF7C33" w14:textId="77777777" w:rsidR="00C56B6B" w:rsidRDefault="00C56B6B" w:rsidP="00C56B6B">
      <w:pPr>
        <w:pStyle w:val="ListParagraph"/>
        <w:numPr>
          <w:ilvl w:val="0"/>
          <w:numId w:val="28"/>
        </w:numPr>
        <w:ind w:left="90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7D0CB333" w14:textId="50257ADA" w:rsidR="00C56B6B" w:rsidRDefault="00C56B6B" w:rsidP="00C56B6B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>
        <w:rPr>
          <w:rFonts w:ascii="Calibri" w:hAnsi="Calibri"/>
        </w:rPr>
        <w:t xml:space="preserve">LAW 250 to remove from finance elective to general business course.  </w:t>
      </w:r>
    </w:p>
    <w:p w14:paraId="6B43A356" w14:textId="050545B2" w:rsidR="00C56B6B" w:rsidRDefault="00C56B6B" w:rsidP="00C56B6B">
      <w:pPr>
        <w:pStyle w:val="ListParagraph"/>
        <w:numPr>
          <w:ilvl w:val="0"/>
          <w:numId w:val="28"/>
        </w:numPr>
        <w:ind w:left="90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364F5F4F" w14:textId="1E082288" w:rsidR="00B53064" w:rsidRDefault="00B53064" w:rsidP="00B53064">
      <w:pPr>
        <w:pStyle w:val="ListParagraph"/>
        <w:ind w:left="900"/>
        <w:jc w:val="both"/>
        <w:rPr>
          <w:rFonts w:ascii="Calibri" w:hAnsi="Calibri"/>
        </w:rPr>
      </w:pPr>
    </w:p>
    <w:p w14:paraId="55D8010B" w14:textId="1AD23B52" w:rsidR="00B53064" w:rsidRDefault="00DD3D4C" w:rsidP="00B53064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IS</w:t>
      </w:r>
      <w:r w:rsidR="00B53064" w:rsidRPr="003145F3">
        <w:rPr>
          <w:rFonts w:ascii="Calibri" w:eastAsia="Times New Roman" w:hAnsi="Calibri" w:cs="Times New Roman"/>
          <w:color w:val="000000"/>
        </w:rPr>
        <w:t xml:space="preserve"> (</w:t>
      </w:r>
      <w:r>
        <w:rPr>
          <w:rFonts w:ascii="Calibri" w:eastAsia="Times New Roman" w:hAnsi="Calibri" w:cs="Times New Roman"/>
          <w:color w:val="000000"/>
        </w:rPr>
        <w:t>Gendron)</w:t>
      </w:r>
    </w:p>
    <w:p w14:paraId="5AACEF44" w14:textId="0E62F095" w:rsidR="00B53064" w:rsidRPr="00C60198" w:rsidRDefault="00B53064" w:rsidP="00B53064">
      <w:pPr>
        <w:ind w:left="360"/>
        <w:rPr>
          <w:rFonts w:ascii="Calibri" w:hAnsi="Calibri"/>
        </w:rPr>
      </w:pPr>
      <w:r w:rsidRPr="00C60198">
        <w:rPr>
          <w:rFonts w:ascii="Calibri" w:hAnsi="Calibri"/>
        </w:rPr>
        <w:t xml:space="preserve">MOTION: </w:t>
      </w:r>
      <w:r w:rsidR="00CE1F80">
        <w:rPr>
          <w:rFonts w:ascii="Calibri" w:hAnsi="Calibri"/>
        </w:rPr>
        <w:t>MIS 220, MIS 312 take as package</w:t>
      </w:r>
      <w:r w:rsidRPr="00C60198">
        <w:rPr>
          <w:rFonts w:ascii="Calibri" w:hAnsi="Calibri"/>
        </w:rPr>
        <w:t>.</w:t>
      </w:r>
      <w:r w:rsidR="00CE1F80">
        <w:rPr>
          <w:rFonts w:ascii="Calibri" w:hAnsi="Calibri"/>
        </w:rPr>
        <w:t xml:space="preserve">  MIS220 is for transfers from community colleges, MIS312 is for all MIS majors to know same programing language.</w:t>
      </w:r>
      <w:r w:rsidRPr="00C60198">
        <w:rPr>
          <w:rFonts w:ascii="Calibri" w:hAnsi="Calibri"/>
        </w:rPr>
        <w:t xml:space="preserve">  </w:t>
      </w:r>
    </w:p>
    <w:p w14:paraId="3763EF9A" w14:textId="77777777" w:rsidR="00B53064" w:rsidRDefault="00B53064" w:rsidP="00B53064">
      <w:pPr>
        <w:pStyle w:val="ListParagraph"/>
        <w:numPr>
          <w:ilvl w:val="0"/>
          <w:numId w:val="27"/>
        </w:numPr>
        <w:ind w:left="990"/>
        <w:jc w:val="both"/>
        <w:rPr>
          <w:rFonts w:ascii="Calibri" w:hAnsi="Calibri"/>
        </w:rPr>
      </w:pPr>
      <w:r>
        <w:rPr>
          <w:rFonts w:ascii="Calibri" w:hAnsi="Calibri"/>
        </w:rPr>
        <w:t>All</w:t>
      </w:r>
      <w:r w:rsidRPr="00332528">
        <w:rPr>
          <w:rFonts w:ascii="Calibri" w:hAnsi="Calibri"/>
        </w:rPr>
        <w:t xml:space="preserve"> members are in favor:  Approved.</w:t>
      </w:r>
    </w:p>
    <w:p w14:paraId="3921842A" w14:textId="77777777" w:rsidR="00B53064" w:rsidRDefault="00B53064" w:rsidP="00B53064">
      <w:pPr>
        <w:pStyle w:val="ListParagraph"/>
        <w:ind w:left="900"/>
        <w:jc w:val="both"/>
        <w:rPr>
          <w:rFonts w:ascii="Calibri" w:hAnsi="Calibri"/>
        </w:rPr>
      </w:pPr>
    </w:p>
    <w:p w14:paraId="1CB2B961" w14:textId="73283F59" w:rsidR="001D1422" w:rsidRPr="00332528" w:rsidRDefault="001C08A7" w:rsidP="001D1422">
      <w:pPr>
        <w:rPr>
          <w:rFonts w:ascii="Calibri" w:hAnsi="Calibri"/>
        </w:rPr>
      </w:pPr>
      <w:r>
        <w:rPr>
          <w:rFonts w:ascii="Calibri" w:hAnsi="Calibri"/>
        </w:rPr>
        <w:t>MOTION: To adjourn.  All in favor</w:t>
      </w:r>
    </w:p>
    <w:p w14:paraId="7609ADA1" w14:textId="77777777" w:rsidR="001D057B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Prepared by: </w:t>
      </w:r>
      <w:r w:rsidR="00315245" w:rsidRPr="00332528">
        <w:rPr>
          <w:rFonts w:ascii="Calibri" w:hAnsi="Calibri"/>
        </w:rPr>
        <w:t xml:space="preserve">Michelle M. Kusaila </w:t>
      </w:r>
    </w:p>
    <w:sectPr w:rsidR="001D057B" w:rsidRPr="00332528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07789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38104C"/>
    <w:multiLevelType w:val="hybridMultilevel"/>
    <w:tmpl w:val="EAC8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917C5"/>
    <w:multiLevelType w:val="hybridMultilevel"/>
    <w:tmpl w:val="297240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11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4C3930"/>
    <w:multiLevelType w:val="hybridMultilevel"/>
    <w:tmpl w:val="3880F4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4" w15:restartNumberingAfterBreak="0">
    <w:nsid w:val="45A502D2"/>
    <w:multiLevelType w:val="hybridMultilevel"/>
    <w:tmpl w:val="9D70477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D37EC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7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6F502D1"/>
    <w:multiLevelType w:val="hybridMultilevel"/>
    <w:tmpl w:val="55620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A664B"/>
    <w:multiLevelType w:val="hybridMultilevel"/>
    <w:tmpl w:val="3304984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72A9122D"/>
    <w:multiLevelType w:val="hybridMultilevel"/>
    <w:tmpl w:val="106C4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1"/>
  </w:num>
  <w:num w:numId="3">
    <w:abstractNumId w:val="15"/>
  </w:num>
  <w:num w:numId="4">
    <w:abstractNumId w:val="7"/>
  </w:num>
  <w:num w:numId="5">
    <w:abstractNumId w:val="9"/>
  </w:num>
  <w:num w:numId="6">
    <w:abstractNumId w:val="2"/>
  </w:num>
  <w:num w:numId="7">
    <w:abstractNumId w:val="13"/>
  </w:num>
  <w:num w:numId="8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5"/>
  </w:num>
  <w:num w:numId="10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4"/>
  </w:num>
  <w:num w:numId="14">
    <w:abstractNumId w:val="17"/>
  </w:num>
  <w:num w:numId="15">
    <w:abstractNumId w:val="3"/>
  </w:num>
  <w:num w:numId="16">
    <w:abstractNumId w:val="25"/>
  </w:num>
  <w:num w:numId="17">
    <w:abstractNumId w:val="20"/>
  </w:num>
  <w:num w:numId="18">
    <w:abstractNumId w:val="11"/>
  </w:num>
  <w:num w:numId="19">
    <w:abstractNumId w:val="18"/>
  </w:num>
  <w:num w:numId="20">
    <w:abstractNumId w:val="22"/>
  </w:num>
  <w:num w:numId="21">
    <w:abstractNumId w:val="23"/>
  </w:num>
  <w:num w:numId="22">
    <w:abstractNumId w:val="12"/>
  </w:num>
  <w:num w:numId="23">
    <w:abstractNumId w:val="14"/>
  </w:num>
  <w:num w:numId="24">
    <w:abstractNumId w:val="16"/>
  </w:num>
  <w:num w:numId="25">
    <w:abstractNumId w:val="0"/>
  </w:num>
  <w:num w:numId="26">
    <w:abstractNumId w:val="8"/>
  </w:num>
  <w:num w:numId="27">
    <w:abstractNumId w:val="21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48C6"/>
    <w:rsid w:val="000363F1"/>
    <w:rsid w:val="000415B9"/>
    <w:rsid w:val="00072D3D"/>
    <w:rsid w:val="000C1397"/>
    <w:rsid w:val="000D6DF5"/>
    <w:rsid w:val="000E664F"/>
    <w:rsid w:val="000F293A"/>
    <w:rsid w:val="0010728B"/>
    <w:rsid w:val="001228EA"/>
    <w:rsid w:val="0018043A"/>
    <w:rsid w:val="00185720"/>
    <w:rsid w:val="001A64B6"/>
    <w:rsid w:val="001C08A7"/>
    <w:rsid w:val="001C7E94"/>
    <w:rsid w:val="001D1422"/>
    <w:rsid w:val="001E6FC6"/>
    <w:rsid w:val="001E70B1"/>
    <w:rsid w:val="001F1A39"/>
    <w:rsid w:val="001F2A39"/>
    <w:rsid w:val="001F6B7B"/>
    <w:rsid w:val="002B2212"/>
    <w:rsid w:val="00306DC0"/>
    <w:rsid w:val="003111E5"/>
    <w:rsid w:val="003145F3"/>
    <w:rsid w:val="00315245"/>
    <w:rsid w:val="00332528"/>
    <w:rsid w:val="00332845"/>
    <w:rsid w:val="0037012A"/>
    <w:rsid w:val="0037098B"/>
    <w:rsid w:val="00394F9C"/>
    <w:rsid w:val="003A4A80"/>
    <w:rsid w:val="003E313C"/>
    <w:rsid w:val="003F2ACD"/>
    <w:rsid w:val="00407A7C"/>
    <w:rsid w:val="00411867"/>
    <w:rsid w:val="00430991"/>
    <w:rsid w:val="00456811"/>
    <w:rsid w:val="00472271"/>
    <w:rsid w:val="00476BA2"/>
    <w:rsid w:val="004C5E56"/>
    <w:rsid w:val="004C601E"/>
    <w:rsid w:val="005028B3"/>
    <w:rsid w:val="00535F20"/>
    <w:rsid w:val="00537EC7"/>
    <w:rsid w:val="00555FDF"/>
    <w:rsid w:val="0059524A"/>
    <w:rsid w:val="005A7CE1"/>
    <w:rsid w:val="005E26AF"/>
    <w:rsid w:val="005E37F3"/>
    <w:rsid w:val="005E6324"/>
    <w:rsid w:val="00607182"/>
    <w:rsid w:val="00621DB7"/>
    <w:rsid w:val="00632A69"/>
    <w:rsid w:val="00635D9F"/>
    <w:rsid w:val="00640410"/>
    <w:rsid w:val="00664048"/>
    <w:rsid w:val="00665F08"/>
    <w:rsid w:val="00672C73"/>
    <w:rsid w:val="00692C7E"/>
    <w:rsid w:val="006943E3"/>
    <w:rsid w:val="006F2314"/>
    <w:rsid w:val="00702606"/>
    <w:rsid w:val="0071436D"/>
    <w:rsid w:val="00752BDA"/>
    <w:rsid w:val="007645F4"/>
    <w:rsid w:val="00773AE9"/>
    <w:rsid w:val="007922FE"/>
    <w:rsid w:val="007D3ACC"/>
    <w:rsid w:val="007F1632"/>
    <w:rsid w:val="00810853"/>
    <w:rsid w:val="00875D2E"/>
    <w:rsid w:val="0088095A"/>
    <w:rsid w:val="00884E06"/>
    <w:rsid w:val="008933F3"/>
    <w:rsid w:val="008C4DAD"/>
    <w:rsid w:val="009141ED"/>
    <w:rsid w:val="009204A1"/>
    <w:rsid w:val="009236AC"/>
    <w:rsid w:val="00936373"/>
    <w:rsid w:val="0098406F"/>
    <w:rsid w:val="0099095C"/>
    <w:rsid w:val="0099395C"/>
    <w:rsid w:val="009F31C7"/>
    <w:rsid w:val="00A05764"/>
    <w:rsid w:val="00A21C16"/>
    <w:rsid w:val="00A3493E"/>
    <w:rsid w:val="00A83640"/>
    <w:rsid w:val="00A94608"/>
    <w:rsid w:val="00AB32E5"/>
    <w:rsid w:val="00AE16B6"/>
    <w:rsid w:val="00AF7E44"/>
    <w:rsid w:val="00B026E4"/>
    <w:rsid w:val="00B04D61"/>
    <w:rsid w:val="00B13775"/>
    <w:rsid w:val="00B213E9"/>
    <w:rsid w:val="00B53064"/>
    <w:rsid w:val="00B71E20"/>
    <w:rsid w:val="00BA5837"/>
    <w:rsid w:val="00BC5AF1"/>
    <w:rsid w:val="00BE0E5C"/>
    <w:rsid w:val="00BE38B3"/>
    <w:rsid w:val="00BE3D68"/>
    <w:rsid w:val="00BE6715"/>
    <w:rsid w:val="00C049E2"/>
    <w:rsid w:val="00C07A73"/>
    <w:rsid w:val="00C34FB3"/>
    <w:rsid w:val="00C56B6B"/>
    <w:rsid w:val="00C60198"/>
    <w:rsid w:val="00C9029E"/>
    <w:rsid w:val="00CC74D9"/>
    <w:rsid w:val="00CD4C3D"/>
    <w:rsid w:val="00CE142D"/>
    <w:rsid w:val="00CE1F80"/>
    <w:rsid w:val="00D02655"/>
    <w:rsid w:val="00D1154B"/>
    <w:rsid w:val="00D22D1D"/>
    <w:rsid w:val="00D251E2"/>
    <w:rsid w:val="00D278B9"/>
    <w:rsid w:val="00D37202"/>
    <w:rsid w:val="00D40879"/>
    <w:rsid w:val="00D423B1"/>
    <w:rsid w:val="00D638BD"/>
    <w:rsid w:val="00D770E0"/>
    <w:rsid w:val="00DB3C74"/>
    <w:rsid w:val="00DD2051"/>
    <w:rsid w:val="00DD3D4C"/>
    <w:rsid w:val="00DE5640"/>
    <w:rsid w:val="00E20486"/>
    <w:rsid w:val="00E22D10"/>
    <w:rsid w:val="00E2745E"/>
    <w:rsid w:val="00E303A8"/>
    <w:rsid w:val="00E309A3"/>
    <w:rsid w:val="00E33DEE"/>
    <w:rsid w:val="00E635BE"/>
    <w:rsid w:val="00E65515"/>
    <w:rsid w:val="00E6675A"/>
    <w:rsid w:val="00E736EE"/>
    <w:rsid w:val="00EF715F"/>
    <w:rsid w:val="00F32A03"/>
    <w:rsid w:val="00F40245"/>
    <w:rsid w:val="00F55B2B"/>
    <w:rsid w:val="00F84C9A"/>
    <w:rsid w:val="00F95CE4"/>
    <w:rsid w:val="00FD72EE"/>
    <w:rsid w:val="00FE4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CAF43571-52B6-4B94-822C-7860B204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21</cp:revision>
  <dcterms:created xsi:type="dcterms:W3CDTF">2019-01-29T19:17:00Z</dcterms:created>
  <dcterms:modified xsi:type="dcterms:W3CDTF">2019-01-29T19:58:00Z</dcterms:modified>
</cp:coreProperties>
</file>